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6089</w:t>
      </w:r>
      <w:r>
        <w:t xml:space="preserve"> </w:t>
      </w:r>
      <w:r>
        <w:t xml:space="preserve">ทันโลก</w:t>
      </w:r>
      <w:r>
        <w:t xml:space="preserve"> </w:t>
      </w:r>
      <w:r>
        <w:t xml:space="preserve">EXPRESS</w:t>
      </w:r>
      <w:r>
        <w:t xml:space="preserve"> </w:t>
      </w:r>
      <w:r>
        <w:t xml:space="preserve">9</w:t>
      </w:r>
      <w:r>
        <w:t xml:space="preserve"> </w:t>
      </w:r>
      <w:r>
        <w:t xml:space="preserve">ต.ค.</w:t>
      </w:r>
      <w:r>
        <w:t xml:space="preserve"> </w:t>
      </w:r>
      <w:r>
        <w:t xml:space="preserve">66</w:t>
      </w:r>
    </w:p>
    <w:p>
      <w:pPr>
        <w:pStyle w:val="Date"/>
      </w:pPr>
      <w:r>
        <w:t xml:space="preserve">วันศุกร์ที่</w:t>
      </w:r>
      <w:r>
        <w:t xml:space="preserve"> </w:t>
      </w:r>
      <w:r>
        <w:t xml:space="preserve">8</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เรื่องแรกกันก่อนที่รัสเซียนะคะ ปีหน้า ปรากฎว่ามีชื่อคนนี้นะคะ ประธานาธิบดีเป็นสมัยที่ 5 ประธานาธิบดีวลาดีมีร์ ปูตินปูติน ตัวเขาบอกมาแล้วนะคะว่าเขาจะลง ชิงตำแหน่งประธานาธิบดีนะคะ ซึ่งนี่ก็ถือว่าเป็นสัญญาณว่าท่านปูติส ในอำนาจไปจนถึง ค.ศ. 2030 เป็นอย่างน้อยค่ะ เมื่อวานนี้สื่อของรัฐบาลรัศเซียได้เข้าประธานาธิบดีวลาดีมีร์ ปูติน กับรัสเซีย ที่เคยเข้าร่วมในสนามประธานสภาประชาชนแห่งชื่นชมประธานนาธิปดีปูตินอย่างออกหน้าออกตาปูตินนี่ เป็นประธานาธิบดีของพื้นที่มากมาย ดังนั้นการเลือกตั้งจึงขอให้ประธานาธิบดีปูติน สละลงเลือกตั้งงเพื่อสานต่องานอีกมากมายในการเชื่อต่องานสังคมและหลังสิ้นเสียงประธานสภาประชาชนโดเนท บดีปูติส ตัวเขาค่ะ จะลงสมัครผู้นำประเทศ</w:t>
      </w:r>
    </w:p>
    <w:p>
      <w:pPr>
        <w:pStyle w:val="BodyText"/>
      </w:pPr>
      <w:r>
        <w:t xml:space="preserve">[ภาษาต่างประเทศ] การประกาศลงชิงตำแหน่งประธานาธิบดีอจะทำให้เขา เป็นผู้ชิงเป็นระยะเวลานาน เข้าใกล้การดำรงตำแหน่งแต่ว่าเขาก็ถูกสังคมคาดหวังอย่างกว้างขวางนะคะ รวมถึงการตั้งคำถามเล็กน้อยกับสิ่งที่เกิดขึ้ขณะเดียวกันนี่ ธรรมเนียบเดนินกำลังเรียกร้องให้ประธานปูติน ลง6 ปี และจากผลสำรวจความเห็นจากชาวรัสเซีย โดยรัสเซียก็แสดงให้เห็นค่ะว่านี่ ต้องการจะให้ปูตินกลับมาลงตำแหน่งเลือกตั้งผู้นำอีกสมัยของปูติน สำนักข่าวรอยส์เตอร์ชาวรัสเซียในกรุงมอสโคว บางส่วนยังเชของปูติน บางคนนี่เชื่อว่ารัสเซียพวกเขาก็มองว่าไม่มีผู้สมัครคนไหน เหมาะไปกว่าปูตินแล้วและจะลงคะแนนเสียงให้กับปูตินเท่านั้นค่ะ</w:t>
      </w:r>
    </w:p>
    <w:p>
      <w:pPr>
        <w:pStyle w:val="BodyText"/>
      </w:pPr>
      <w:r>
        <w:t xml:space="preserve">[ภาษาต่างประเทศ] สำหหรับปูตินนะคะระบบการเมือง และสื่อการเมืองเป็นต้นมา เขาจำคุกนักการเมืองที่ผ่านมา คาลแกนนำฝ่ายค้านผู้นำฝ่ายค้านด้วยขณะที่การสานต่ออำนาจของเขาค่ะ ภายใต้ปฏิรูป ที่คณะต่ออีก 2 สมัย หลังจากดำรงตำแหน่งครบ 2 ปีในปีหน้า ซึ่งหมายความว่าจริง ๆ แล้วรัฐธรรมนูญฉบับแก้ไขนี้ ทำให้เขาอยู่ในอำนาจได้จนถึงปี 2536ซึ่งถ้าเขาสามารถครอบครองอำนาจได้ครอบครองอำนาจได้ไปถึงจุดนั้นจริง ๆ ยาวนานกว่าโจเซฟ สตาร์ลินส์ ซึ่งดำรงดแล้วตรงนี้ก็จะทำให้ปูตินค่ะ กลายเป็นผู้นำรัสเซีย ที่ดำรงตำแหน่งงยาวนานที่สุด รัฐเซียเลยค่ะ บ้างนะคะคุณผู้ชม พื้นที่ที่สู้รบมายาวนานตั้งแต่มีสงครามกลางเมืองมาแล้ว ณ เวลานี้นะคะ ให้ความสนใจไปที่มีฐานที่มั่นอยู่ที่นั้น แต่ล่าสุดนะคะ กลุ่มอาสาสมัครในเมียนมานะคะ เปิดฉากสู้รบทหารเมียนมาเปิดปฏิบัติการทิ้งระเบิดในพื้นที่ สู้รบในรัฐฉาน และที่ติดอาวุธชาติพันธุ์ และทำให้เกิดเหตุบาดเจ็บ5 คน ขณะที่กลุ่มกำลังชาติพันธุ์ว่าตอนนี้พวกเขา เข้ายึดด่านหน้าของรัฐบาล ทหารเมียนมา อย่าน้อยตอนนี้ 300 แห่งค่ะ เมื่อวานนี้ค่ะ รายงานข่าวนิรวัยดีของเมียนมารายงานว่าองค์กรสตรีกลางเปิดผลว่าเวลาประมาณ เที่ยงคืนของวันพุธ ตามเวลาท้องถิ่น เมียนมา ส่งซึ่งตั้งอยู่ในรัฐสาร ปลดปล่อยแห่งชาติ ซึ่งนี่ภารดรภาพ จากเหตุการณ์นี้ส่งผลให้พลเรือน เสียชีวิตอย่างน้อย 5 คน แล้วก็มีคนได้รับบาดเจ็ฐอีก 4 คน การโจมตีครั้งล่าสุดนี้ค่ะ ทิ้งระเบิดน้ำหนักกว่า 500 ปอนด์ ใส่หมู่บ้านทัพเปี๊ยะ จนทำให้มีผู้หญิงเสียชีวิต 2 คน ขณะที่สถานการณ์การสู้รบระหว่างแห่งชาติตะอ่าง ในพื้นที่เมืองน้ำคลำ ต้องบอกว่าอย่างดุเดือดนะคะ กองทัพปลดปล่อยแห่งตาอาง ได้แต่ว่ายังเหลือฐานที่มั่นแห่งสุดท้ายที่ตกอยู่ภายใต้การแย่งชิงที่นี้นับตั้งแต่ ต้นเดือน พฤศจิกายนที่ผ่านมานะคะ ที่ทหาร ประกาศเริ่ม ออฟชัน 127 ฐานทัพสากันทิพย์ซึ่งเป็นฐานสุดท้ายแห่งเมืองในเมืองน้ำคลำ ถูกกองทัพปลดปล่อยแห่งชาติหนักหน่วง และวันพฤหัสบดีที่ผ่านมาค่ะ ว่ารัฐบาลทหารเมียนมา หลายสิบครั้งและก็มีการทิ้งระเบิดสารเคมีในด้วย แต่ว่ากองทัพปลดปล่อยแห่งชาติตะอ่าง ระบุบอกว่า กองทหารของพวกเขานี่ เข้ายึดรบกองทหารได้เพิ่มอีกอย่างน้อย 3 แห่ง ทหารเมียนมา ในรัฐฉาน ส่งผลให้ตอนนี้นะคะ กลุ่มนี้สามารถยึกดฐานทัพทหารในเมืองน้ำคลำไปแล้สวมากกว่า 55 แห่ง และยึดกองทัพพาราดานหรือ MNDAA กองทัพ หรือ ว่า aa ค่ะ รวมตัวกันในฐานะเปิดปฏิบัติการไปแล้ว ที่เข้ายึดครองได้ทั้งหมด 300 แห่ง ขณะที่ผู้นำกองทัพปลดปล่อยประชานชนเมียนมา หรือว่า BPLA นะคะ กับกลุ่มพันธมิตรนะคะ กับกลุ่ม1027 นี่ จะไม่ได้กำหนดแค่รัฐฐานด้วยขยายการรุกต้านเผด็จการไปจนถึงนับตั้งแต่ปฏิบัติการ 127 เริ่มต้นขึ้นนะคะ รัฐบาลเอกภาพแห่งชาติ หรือ รับรายงานว่ารัฐเมียนมา ชุมชนของพลเรือน ส่งผลทำให้มีผู้เสียชีวิตและบาดเจ็บ 413 คน นอกจากนี้ ยังพบการโจมตีด้วยกระสุนปืนใหญ่ ใจ ในพื้นที่ทางตอนเหนือของรัฐชานพลเรือนไปแล้วอย่างน้อย 100 คน และบาดเจ็บอย่างน้อยอีก 160 คนค่ะ และข่าวที่เกิดขึ้นในรอบสัปดาห์ที่เกิดขึ้นบนเกาะสุมาตราประทุเมื่อวันอาทิตย์ที่ผ่านมา ขณะเกิดการปะทุมีนักปีนเขา 23 คน และรักษาแผลไหม้ โดยผู้บาดเจ็บ ได้รับการรักษาในโรงพยาบาล ขณะที่ปฎิบัติการค้นหาผู้สูญหายสิ้นสุดลงเมื่อวันพุธ หลังพบร่างนักปีนเขาคนสุดท้าย ทำให้เหตุการณ์นี้ มีผู้เสียชีวิต 23 คน สหรัฐได้หยุดใCV-22 ชั่วคราว หลังเหตุตกดังกล่าวประสบอุบัติเหตุตกนอกชายฝั่งญี่ปุ่นเมื่อผทำให้มีผู้เสียชีวิต 45 ราย ระบุว่า เกิดจากเครื่องขัดครเสียหายไม่ใช่ความผิดพลาดของลูกเรือ YG เอนเตอร์เทรนเมนท์ ออกมา ยืนยัน ว่าได้มีการต่อสัญญา ปิดฉากการเจรจาต่อรอง หลังสัญญาฉบับแรก 7 ปี หมดลง ข่าวการต่อสัญญา ของ BLACK PINK พุ่งถึง 29 เปอร์เซ็นต์ สูงสุดถึง 3 สัปอย่างไรก็ตามจนถึงขณะนี้ ยังไม่มีการรายงานผลออกมาที่เปิดเผยออกมา และสัญญาส่วนบุคคลซึ่งคาดว่าอยู่ระหว่างการเจรจาและยังไม่ได้ข้อสรุพักกันก่อนสักครู่ค่ะ กลับมาดูเกาหลีใต้ทชค่ะ ที่เตรียมข้ามชาติไร้ฝีมือกว่า 160,000 คนในปีหน้า นี่ถือว่าเป็นการเปิดรับแรงงานต่างชาติประเภทสูงที่สุด เป็นประวัติการ เดี่BDMS เรื่องสุขภาพเราเชี่ยวชาญ</w:t>
      </w:r>
    </w:p>
    <w:p>
      <w:pPr>
        <w:pStyle w:val="BodyText"/>
      </w:pPr>
      <w:r>
        <w:t xml:space="preserve">[เสียงโฆษณา] เป็นคนทำงานเนื่องมากจากว่าของการเผชิญกับสังคมผู้สูงอายุเป็นอย่างมาก มากสุดก็คือเกาหลีใต้ ประสบปัญหาขาดแคลนเช่นเดียวกันค่ะ แล้วที่สำคัญสถิติการลูก ต่ำลงเรื่อย ๆ เพราะว่าคนที่แต่งงานไปแล้วมีลูกช้า หรือบางคนก็ตัดสินในไม่มีลุกเลยนะคะ เกาหลีจึต้องออกมาตรการ และเตรียมรับจากต่างประเทศ เข้ามาถึง 800,000 คน ตัวเลขนี้น่าสนใจนะคะ เพราะว่าเป็นตัวเลขที่สูงที่สุดเป็นประวัเนื่องมาจากว่าจะมารับมือกับปรงงานขาดแคลนในประเทศ ค่ะ กระทรวงแรงงาน และการจ้างงานสหรัฐเปิดเผยเมื่อที่ผ่านมาว่าปหน้าเกาหลีใต้จะเพิ่มโควตา Visa E9 ซึี่งนี่เป็นวีซ่าสำหรับปรงงานข้ามชาติไร้ฝีมือ 37.5 เปอร์เซ็นต์ เป็น 165,000 คน ซึ่งนี่ถือเป็นตัวเลขที่สูงที่สุด ตั้งแต่เกาหลีใต้เริ่มอนุญาตให้ขนาดกลางและขนาดย่อมเข้ามา ได้ ในปี 2004 โดยเกาหลีใต้นะคะ จะถูดจัดสรรไปในภาคการผลิต ภาคอุตสาหกรรมการต่อเรือ 5,000 ภาคการเกษตร ภาคการประมง 10,000 คน ภาคการ ก่อสร้าง 6,000 คน และภาค และกำลังพิจารณาเพิ่มข้ามชาติมาทำงาน E9 ด้วย 6 ประเทศ รวมถึงอินเดีย จาก 16 ประเทศ นี่ถือว่าเป็นการขยายจำนวนโควต้าให้กับปรงงานต่างไร้ฝีมือของเกาหลีใต้ ในปี 2021 เกาหลีใต้ได้รับคนงานอยู่ที่ 52,000 ปี 2022 ปีที่แล้วนะคะ อยู่ที่ 69,000 คน ส่วนปีนี้ปี 2023 ส่วนปีหน้าเพิ่มมาเป็น 106,000 คน อย่างที่บอก นี่ก็ยังมีแผนเตรียมพร้อมอนุญาตให้ผู้มี Visa E9 ทำงานที่ร้านอาหารเกาหลีได้ หรือเป็น เป็นผู้ช่วยล้างจาน เป็นผู้ช่วยร้านอาหาร ได้เร็วที่สุดก็คือ เมษายนปีหน้า นำร่องใน 100 เขต รวมถึงในกรุงโซล ซึ่งเป็นสถานที่ท่องทของเกาหลี เช่นเดียวกับอุตสหกรรมร้านอาหารเกาหลีที่เมือและเมืองเซจง และที่จำรับสมัครแรงงานข้ามชาติเป็ฯพนักงานในครัว แผนนี้นี่ก็จะมีเงื่อนไขที่ว่าร้านอาหารที่มีพนักงานน้อยกว่า 5 คนจะได้รับอนญาติในการจ้างชาวต่างชมากกว่า 7 ปี ได้เพียง 1 คน 5 คนขึ้นไป จะอนุญาตให้รับแรงงานข้ามชาติที่มีประสมากกว่า 5 ปีได้ไม่เกิน 2 คน ทางเกาหลีใต้นนะคะ จะขยายดครงการผ่านการประเมิณผล และรวบรวมความเห็น มีส่วนได้ส่วนเสีย จากผู้รับแรงงานข้ามชาติที่ไร้ฝีมือ ไม่ได้รวมอยู๋ในกลุ่มนี้เนื่องจากว่ามีการประท้องจากแรงงานเกาหลีหรือว่า KCTUของประเทศ คือ KTCU นี่ค่ะ ได้เกาหลีได้ว่า เป็นการออกนโยบาลอยู่ฝ่ายเดียว ถึงผลกระทบต่อตลาดแรงงานในประเทศ และไม่ได้ประเมิณสถานการณ์ขอเหมาะสม รวมถึงเกาหลีใต้ที่อุสหกรรมโรงงาน ที่จะอนุญาตให้แรงงานในกรุงโซล ในคังวอน และเซจูจังหวัดคังมอนจ้างแรงงานต่างชาติที่ไม่มีทักษะ มาทำความสะอาด และมาเป็นผู้ช่วยในครัวได้ ก็กำลังพิจารณา ตัดสินใจอีกครั้ง นอกเหนือจากรับแรงงานข้ามชาติเข้ามาใหม่แล้วนี่ เกาหลีไใต้ก็ยังมีแผนขยายใบอนุญาติ บางประเภท สามารถทำงานในอุตสาหกรรมอื่นได้ นะคะ ในเกาหลีใต้ มาชาวต่างชาติ ซึ่งเป็นผู้ถือ H2 แล้วก็ D2 Student visaร้านอาหารได้ และรัฐบาลเกาหลีใต้ ก็ได้ป่าไม้ และเหมืองแร่ จ้างได้ตั้งแต่กรกฎาคมปีหน้า และคำถามต่อมาก ก็คือทำไมรับาลเกาหลีใต้ถึงปรับแผนเพิ่มขึ้นมาก เป็นประวัติการ ว่าความเคลื่อนไหวนี้มีขึ้น แรงงานที่ส่งผลกระทบกับอุตสาหกรรมภายในประเทศ อย่างกรกฎาคมที่ผ่านมาเกาหลีใต้ยอมรับว่าแรงงาน ที่ลดลงอย่างต่อเนื่อง และเหล่าแรงงานก็ลดลงเรื่อย ๆ ส่วนใหญ่ก็อายุ 50 ปีแล้ว การเกิดของประชาชนในประเทศก็ลดลงอีก ที่ผ่านมาค่ะ สำนักงานสถิติเกาหลีใต้รายงานว่า อัตราการเกิดใหม่ของทารกลดลงเรื่อย ๆ ติดต่อกันเป็นเดือนที่ 2 ในเดือนของสิงหาคม เกิดใหม่ของเกาหลีใต้ช่วงเดือนนี้โดยรวมคน ว฿่งลดลง 14.6 เปอร์เซ็นจากปีก่อนหน้า ขณะเดียวกันนะคะ ลดลงติดต่อกัน 12 เดือน นับตั้งแต่ มกราคมปี 2022 เนื่องจากว่าคนรุ่นใหม่จำนวนมาก อย่างที่บอกไปตอนต้นคุณผู้ชมคะ เลือกที่จะมีลูกก็จริง แต่มีลูกช้าลง หรือบางคู่ ไม่คิดจะมีลูกเลย เช่น ราคาบ้าน เริ่มสูงขึ้น เกาหลีใต้ช่วงเดือนกันยายน ก็ลดลงมา 12.3 เปอร์เซ็น เมื่อเทียบแบบปีต่อปีและ การเสียชีวิตอยู่ที่ 23,844 ราย 3 เปอร์เซ็นต์ แต่จากสถิติโดยรวมของเกาหลีใต้ลดลงเป็นเดือนที่ 47 ปี 2019 ผลกระทบมาจากอัตรการเสียชีวิตที่ยังคคงเพิ่มสูงขึ้น แล้วปรากฏว่าการเกิดใหม่ก็เลยเป็นปัจจัยในเกาหลีได้ผฃักดันมีเด็กและก็มีแรงงานเพิ่มขึ้น และสำนักงานนโยบายรัฐบาลเกาหลีใต้ บังกีซาน นโยบายต่าE 9 ที่เพิ่มในปีหน้า ก็ช่วยแก้ไขปัญญาตำแหน่งงานที่ว่างลง อย่างเช่น กระทรวงแรงงานก็ต้องหามาตรการต่างชาติ เข้ามาทำงานในประเทศให้ทันเวลาเนื่องจกอุตสาหกรรมที่ขาดแคลนแรงงาน กำลังขอให้อุตสาหกรรมเพิ่มขึ้นอีกค่ะ เรายังอยู่ที่เกาหลีใต้นะคะ ซึ่งเกาหลีใต้ก็ยังมีปัญหาการคอรัปชันในหมู่นักการเมืองค่อนข้างจะเยอะ และ หลายครั้ง วันนี้เมื่อ 7 ปีที่แล้วค่ะ ในการเมื่องของเกาหลีใต้นะคะ การถอดถอนผู้นำผู้หญิงเกาหลีใต้ช่วงเวลานั้น ซึ่งก็คือปาร์ค ประธานาธิบดีหญิงปาร์คกึนฌอวันที่ 9 วันที่ 9 ธันวาคม ปี 2016 ที่สภาเกาหลีใต้ผ่านมติ 324 เสียงจาก เห็นชอบให้มีการกล่าวหญิงออกจากตำแหน่ง กล่าวคอร์รัปชัน เกิดขึ้นกับเพื่อนหญิงคนสนิท ซึ่งการออกมาประท้วงของชาวเกาหลีใต้ในช่วงสัปดาห์ที่ผ่านมา การลงมติถอดถอนครั้งนี้ ที่เป็นพรรครัฐบาลบางส่วน ขณะเดียวกันก็มีผลอำนาจการบริหารประเทศ ตกไปอยู่ในมือของนายฮวางคโยฮัน นายกรัฐมนตรเกาหลีใต้ กระบวนการเริ่มต้นขึ้น เมื่อคัดค้านได้ยื่นถอดถอนกฎหมายอื่น ๆ กับการพัวผันส่วนตัวเอื้อประโยชน์ให้กับนาง ชอยซุนซิล เข้ามาแทรกแซงประเทศ และชาวเกาหลีใต้หลายหมื่นคน ก็ได้ออกจากตำแหน่งผู้นำประเทศ เนื่องจากเผชิญข่าวอื้อฉาวมีส่วนผัวพันการทุจริต ในปี 2018 ศาลเกาหลีใต้ 22 ปี โดยข้อหาคอร์รัปชันในปี 2021 และปล่อยตัวในปี 2022 คุณผู้ชมคะ ข่าวต่อไปนี้ อาชีพอย่างนุ่มนิ่มนี่ ยิ่งต้องระวังเป็นอย่างยิ่งล่าสุดนะคะ ผู้ประกาศข่าวชื่อดังจาก BBC ของอังกฤษ มันเป็นช่วงจังหวะที่ Switcher นะคะหรือว่าคนที่จะต้องให้สัญญาณเราในการเข้ารายการสด นับ 5 4 3 2 จริง ๆ ต้องพร้อมตั้งแต่ก่อนนับ 5 ด้วยซ้ำ มีการเล่นกับทีมงาน ผู้ประกาศข่าวผู้หญิง ยังไม่ทันที่จะพบเลข 1 ค่ะ กลายเป็นว่านับ 54ปรากฏว่า เข้าสัญญาณสดพอดี แล้วโทีมงาน โดยชูนิ้วกลางนะคะ คนเห็นทั่วโลกค่ะ ภาพของผู้ประกาศข่าวสาว BBC ภายของผู้ประกาศสาว BBC ผู้ชมได้ดูภาพ ภาพ เชื่อว่าน่าจะได้ดูค่ะ เบลอภาพเพราะว่ามันค่อนข้างจะไม่เหมาะสมเท่าไร ที่อย่างที่บอกการนับถอยหลังเข้ารายการ 5 4 3 2 1 นะคึะ แต่ยังไม่ทันพ้น 1 เลย เข้ารายการข่าวของ สถานีโทรทัศน์ BBC อังก๐ฤษขอมารียำ เมอเทอรี ศีรษะส่งยิ้มและชูนิ้วกลางใส่กล้อง เข้าใจว่ากำลังเล่นกับทีมงานนะคะ แต่เพราะว่าเสี้ยววินาทีนั้นค่ะ หลังจากกลับเข้ากล้อรายนี้ หลังจากเข้ากล้องแล้ว ก็โอเค ออนแอร์ ตามปกติและเข้ารายการตามปกติถ่ายทอดสดจาก llนี่คือข่าว BBC นี่คือสโลแกนของเขานะคะ ต่อมา คลิปนี้ มันกลายเป็นไวรัลได้อย่างไรโพตส์ข้อความลงเป็น x นคะ ทกำลังนับถอยหลังเข้ารายการโดยใช้นิ้ว 10 เหลือ 1 นิ้ว แล้วหัไปรอบ ๆ อย่างขำ ๆ แล้วเธอไม่รู้ว่าจะถูกถ่ายเอาไว้ได้ แล้วเธอพูดด้วยนะคะเสียใจมากที่เหตุการณ์ไม่เหมาะสมที่แพร่ออกไป และขออภัยถ้าทำให้ผู้ชมขุ่นเคือง คือเธอไม่ได้ตั้งใจจะชูนิ้วกลางใส่ใครจริง ๆ คือหมายถึงว่า เป็นการหยอกส่วนตัวกับทีมงาน แล้วไม่คิดว่ามันจะออกอากาศจริง ๆ ฉันขอโทษนี่ไม่ใช่การออกมาแก้ตัวอะไรแต่อย่างใด แต่ว่าเหตุการณ์นี้ก็น่าจะเป้นบันทึก อุทาหรณ์กันนะคะ ทุก ๆ คนทั่วโลกนี้ด้วยนะคะ ช่วงหน้ากลับมาติดตาม เป็นข่าวดีของโคอาลานะคะ องค์กรอนุรักษษ์สายพันธ์สัตว์แห่งหนึ่งในออสเขุดโครงการสร้างเส้นทางต้นไม้ เพื่อป้องกันจากการคุกคามของมนุยษ์ เดี๋ยวกลับมาพบ เพื่อจะให้กลมเกลือนกับสภาพแวดล้อมในป่าใกล้ ๆ เพื่อจะล่อเสือ ให้มาติดกับกัก ก่อนเคลื่อนย้ายเข้าสู่อมาลายัน หรือเสือโคร่งมาลายู โดยข้อมูลจากองค์กรสัตว์ป่าโลก WWF ประจำมาเลเซียระบุว่า ตอนนี้มีเสือโคร่ง เชื่อว่า 35 ตัว น่าจะอยู่ในรัฐอารันตนส่วนโคอาลา สายพันธ์สัตว์แห่งหนึ่งในออสเตรเลียค่ะ ใหญ่ เพื่อจะช่วยป้องกันพวกเขาจากมนุษย์นี่คือเจ้าลูฟี่ โคอาลาตัวหนึ่งที่ได้รับการดูแลรักษาจนหาหลักจากป่วยด้วยโรคหนองในเทียม ที่เคี้ยวใบคาริมตัสอย่างสบายใจ เส้นทางต้นไม้ที่ปลูกโต บังกะโลโคอาลา ภูมิภาค Northen river ทางตะวันออกเฉียงใต้ พืชพันธุ์อันกว้างใหญ่นี้ ของเหล่าโคอาลา และสัตว์สายพันธุ์อื่น ๆ อีกมากมาย เช่น นกกระตั้วดำที่ใกล้สูญพันธ์หบรรดาสัตว์เลี้ยงลูกด้วยนม อย่างและวอรันบี้ ประธานบังกะโลโคอาลา เปิดเผยว่าเส้นทางสีเขียวเหล่านี้ ยังเป็นเส้นทางที่ปลอดภัยทั่วถิ่นที่อยู่อาศัยของโคอาลา กระจัดกระจายมากขึ้น และต่อด้วยการปกป้องสัตว์จากภ</w:t>
      </w:r>
    </w:p>
    <w:p>
      <w:pPr>
        <w:pStyle w:val="BodyText"/>
      </w:pPr>
      <w:r>
        <w:t xml:space="preserve">[ภาษาต่างประเทศ]</w:t>
      </w:r>
    </w:p>
    <w:p>
      <w:pPr>
        <w:pStyle w:val="BodyText"/>
      </w:pPr>
      <w:r>
        <w:t xml:space="preserve">[ภาษาต่างประเทศ] โคอาลได้รับการขาดการณ์ว่าจะ โคอาลาได้รับการคาดการณ์ว่า ผืนที่ป่าจากรัฐเวดจากภัยคุกคามที่ร้ายแรงที่สุดอย่างไฟป่า การสูญเสียถิ่นที่อย฿ู่อาศัยตามธรรมชาติจากไฟและการแถ่วถามที่ดินโคอาล่าได้รับของออสเตรเลียแล้ว ข้อมูลจากการรายงานความก้าวหน้าสิ่งแวดล้อมระยะเวลา 5 ปีที่เผยแพร่โดยรฐบาลออสเตรเลีย ในปี 2022 แสดงให้เห็นว่า ประเทศนี้สูญเสียสัตว์เลี้ยงลูกด้วยนม มากกว่าประเทสอและเป็นหนึ่งในประเทศที่มีการลดลงของสายพันธุ์ที่เลวร้ายที่สุดในกลุ่มประเทศที่ร่ำรวยที่สุดในโลก บังกะโลโคอาลา ปัจจุบัน เจ้าหน้าที่ ได้ปลูกต้นไม้กว่า 336,000 ในที่เดิน 119 แห่ง ซึ่งมีส่วนช่วยในการอนุรักาษืสายพันธ๋และส่งเสริมระบบนิเวศในท้องถิ่น จะปลูกต้นไม้ให้ได้ 500,00 ต้น สแปร์โรว เปิดเผยด้วยว่ามูลนิธิแห่งนีั้ กำลังช่วยกันทสร้างเส้นทางไม้ บรรดาองค์กร และหน่วยงานอื่น ๆ ก็มีส่วนร่วมกับโครงการอนุรักษ์ ของภูมิทัศน์ที่ได้รับการฟื้นฟู โคอาลา ให้กว้างออกไปจากเดิม พร้อมเรียกว่า เป็นปรากฎกาณณ์ โดมิโน</w:t>
      </w:r>
    </w:p>
    <w:p>
      <w:pPr>
        <w:pStyle w:val="BodyText"/>
      </w:pPr>
      <w:r>
        <w:t xml:space="preserve">[ภาษาต่างประเทศ]</w:t>
      </w:r>
    </w:p>
    <w:p>
      <w:pPr>
        <w:pStyle w:val="BodyText"/>
      </w:pPr>
      <w:r>
        <w:t xml:space="preserve">[ภาษาต่างประเทศ]ทางด้านลอาสาสมัครที่ปลูกต้นไม้มานานกว่า 5 ปี กล่าวว่าลี่ สตาณกเกอร์ อาสาสมัครในการปลูกต้นไม้ การฝึกโยคะ และยักัน</w:t>
      </w:r>
    </w:p>
    <w:p>
      <w:pPr>
        <w:pStyle w:val="BodyText"/>
      </w:pPr>
      <w:r>
        <w:t xml:space="preserve">[ภาษาต่างประเทศ]</w:t>
      </w:r>
    </w:p>
    <w:p>
      <w:pPr>
        <w:pStyle w:val="BodyText"/>
      </w:pPr>
      <w:r>
        <w:t xml:space="preserve">[ภาษาต่างประเทศ] ทั้งนี้รายงานล่าสุดจากมูลนิธิ โคอาลาหน้าท้อง อันเป็นเอกลักษณ์นี้ การท่องเที่ยวราว 1.2 แสนล้านบาทต่อปี อย่างไรก็ตามองค์การกองทุนสัตว์ป่าดลกสากล ประจำออสเตรเรีย จำนวนโคอาลาลดลงอย่างน่าตกใจ ลด50 เปอร์เซ็นต์ ในรัฐควีนแลนด์ และลดลงในรัฐนิวเซาท์เวล ในปีที่ผ่านมาแล้วช่วง in picture นะคะ ของออสวันนี้ค่ะ คุณผู้ชมค่ะ ที่ช่วยลดความกลัวของเด็ก ๆ ทีคุณหมา หรือว่าจะเข้าโรงพยาบาล กิจกรรมที่ว่าเป็นอย่างไรนะคะ นี่คือเด็ก ๆ และคุณหมอคต่ะมาร่วมกิจกรรม TEddy ในกรุงเวียนนา ที่ออสเตรีย กิจกรรมนี้นะคะ จัดโดยแพทย์เวียนนา องค์กรมีเป้าหมายให้เด็ก ๆ กลัวน้อยลงเวลาไปหาคุณหมอหรือว่าต้องรักษาตัวอยู่ในโรงพยาบาล เด็ก ๆ สามารถเอาตุ๊กตาของตัวเองมาที่โรงพยาบาล แล้วก็ยังมีกิจกรรมให้เด็ก ๆได้สวมบทบาทเรียนรู้การตรวจและรักษาคนไข้โดยมีตุ๊กตาเป็นศูนยืนกลางเพื่อจะสร้างแรงบันดาลใจให้กับเด็ก โรงพยาบาล ที่ 20 แล้วนะคะ มีแพทย์ที่เข้าร่วมประมาณ 60 คนค่ะ ส่วนถ้าพูดถึงเรื่องของการนอนคุณผู้ชม ก็ถือว่าเป็นพื้นฐานของสุขภาพร่างกายที่ดีนี่อาจจะเป็นเรื่องยากของใครหลาย ๆ คน หรือเคยเป็นแบบนี้บ้างไหมคะ ไม่สดชื่นหรือมีการอาการแบบหลับ ๆ ตื่น ๆ หลับไม่สนิท ถ้าเกิดว่ามีอาารที่ว่ามานี้บ่อย ๆ แน่นอนว่า ส่งผลเสียต่อสุขภาพร่างกาการนอน เราจะสามารถรักษาโรคนอนไม่หลับได้จริงหรือไหม มาฟังคำตอบจากแพทย์ผู้เชี่ยวชาญจาก BDMS แพทย์หญิงสุรีรัตน์ สุรีตั้งเชิงป้องกันและฟื้นฟู จาก กับ NMS ค่ะโรคนอนไม่หลับนะคะคือ ปัญหา</w:t>
      </w:r>
    </w:p>
    <w:p>
      <w:pPr>
        <w:pStyle w:val="BodyText"/>
      </w:pPr>
      <w:r>
        <w:t xml:space="preserve">[เสียงโฆษณา] นะคะ ซึ่งการนอนไม่หลับนี่ พบได้ในทุกเพศทุกวัย อารมณ์ ประสิทธิภาพการทำงานต่าง ๆ ต่อสุขภาพทางร่างกายอื่น ๆ ได้มากมายเลยนะคะ ไม่ว่าจะเป็นโรคอ้วน โรคเบาหวาน โรคความดัน โนะคะ มีตั้งแต่ชั่วโมงการนอนไม่พอนะคะ หรือการนอนหลับยาก การตื่นไวกว่าที่ควรจะเป็น หรือว่าการนอนหลับ ๆ ตื่น ๆ นะคะ หรือบางคนก็รู้สึกไม่สดชื่น ตื่นมาไม่สดชื่น อ่อนเพลีย ไม่มีสมาะิใการทำงาน ประสิทธิภาพในการทำงานลดลง ความจำระยะสั้น ระยะยาวลดลง ปัจจัยจากของการนอนไม่หลับนะคะ หมอไล่มาให้ 4 อย่างนะคะ อันแรกที่สุดคือปัจจัยเกี่ยวกับด้านด้านกายต่าง ๆ อันที่ 2 ด้านจิตใจ อันที่ 3 ด้านสิ่งแวดล้อมต่าง ๆ คือพฤติกรรม หรืออุปนิสัยการนอนต่าง ๆ ความรุนแรงของการนอนไม่หลับนะคะ อันแรกหมอขอแบ่งเป็นเรื่อง ระยะเวลาในการเกิดปัญหานี้นะคะ เป็นปัญหาที่เกิดชั่วคราว การนอนไม่หลับแบบเรื้อรัง เกณฑ์การเรียกว่าการนอนไม่หลับแบบเรื้อรังนะค คือการนอนไม่หลับมากกว่า 3 ครั้ง การนอนหลับ อย่างน้อย 3 ครั้งต่อสัปดาห์ อันนี้จะเข้าค่ายการนอนไม่หลับแบบเรรื่อนรังซึ่งการแบ่งประเภทนะคะ การนอนหลับ การนอนไม่หลับ การนอนไม่หลับอีกอย่างหนึ่งก็คือ การนอนไม่ตามระยะเวลา อันแรกคือนอนไม่หลับแบบนอกยาก ใช้เวลานานกว่าจะหลับได้ จะเข้ากับภาวะวิตกกังวล อันที่ 2 นอนหลับ ๆ ตื่น ๆ อันนี้เกี่ยวข้องกับปัจจัยความเจ็บป่วยททางร่างกายได้นะคะ อันที่ 3 คือ ภาวะที่นอนไวแล้วตื่นแล้วตื่นไวกว่าที่ควรจะเป็น อันนี้สามารถเกี่ยวข้องกับอายุที่มากขึ้นหรือภาวะซึมเศร้าค่ะ การรักษาภาวะการนอนไม่หลับได้นะคะ คือรักษาที่สาเหตุ เราจะต้องแก้ที่สาเหตุ สิ่งแวดล้อมการนอนสำคัญมากนะคะ แสงไฟในห้องนอนต้องปิดให้สนิท อุณหภูมิที่พอเหมาะไม่ร้อน ไม่เย็นจนเกินไป เสียงต้องเงียบต้องสงบนะคะ เตียงต้องนอนสบาย และไม่ทำกิจกรรมต่าง ๆ อย่างอื่นนอนจากการนอนบนเตียงนะคะ ไม่กินอาหารบนเตียง งานขึ้ันมาทำบนเตียงนรอนนะคะ สามารถนอนกลางวันได้นะคะงีบในกลางวัน ในเวลากลางวัน 30 นาที และห้ามงีบหลังช่วงบ่าย 3 ขึ้นไป เพราะมันสามารถส่งผลเรื่องการนอนขอให้ทุกคนสุขภาพดีไปด้วยกันนะคะ และนี้คือเหตุการณ์ทั้งหมดที่เกิดขึ้นในวันนี้ค่ะ นักเคลื่อนไวชนพื้นเมือง ฟิจิที่งานประชุม ๅclub 28 เพื่อเลิกใช้พลังฟอสซิลนะคะ และใช้หมุนเวียนที่สะอาดนะคะ สำหรับวันนี้ขอลาไปก่อ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6089 ทันโลก EXPRESS 9 ต.ค. 66</dc:title>
  <dc:creator/>
  <cp:keywords/>
  <dcterms:created xsi:type="dcterms:W3CDTF">2024-03-08T07:44:55Z</dcterms:created>
  <dcterms:modified xsi:type="dcterms:W3CDTF">2024-03-08T07: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มีนาคม 2567 เวลา 13.00 น.</vt:lpwstr>
  </property>
  <property fmtid="{D5CDD505-2E9C-101B-9397-08002B2CF9AE}" pid="3" name="subtitle">
    <vt:lpwstr/>
  </property>
</Properties>
</file>